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1B90" w:rsidRDefault="00791497">
      <w:pPr>
        <w:spacing w:after="0"/>
      </w:pPr>
      <w:r>
        <w:rPr>
          <w:b/>
          <w:color w:val="000000"/>
          <w:sz w:val="18"/>
        </w:rPr>
        <w:t>Table 1: Characteristics of beneficiaries with and without anxiety diagnosis at the end of follow-up</w:t>
      </w:r>
    </w:p>
    <w:tbl>
      <w:tblPr>
        <w:tblStyle w:val="TableGrid"/>
        <w:tblW w:w="0" w:type="auto"/>
        <w:tblBorders>
          <w:top w:val="single" w:sz="0" w:space="0" w:color="000000"/>
          <w:left w:val="nil"/>
          <w:bottom w:val="single" w:sz="0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4111"/>
        <w:gridCol w:w="1555"/>
        <w:gridCol w:w="1555"/>
        <w:gridCol w:w="1689"/>
      </w:tblGrid>
      <w:tr w:rsidR="000D1B90">
        <w:tc>
          <w:tcPr>
            <w:tcW w:w="0" w:type="auto"/>
          </w:tcPr>
          <w:p w:rsidR="000D1B90" w:rsidRDefault="000D1B90">
            <w:pPr>
              <w:jc w:val="center"/>
            </w:pPr>
          </w:p>
        </w:tc>
        <w:tc>
          <w:tcPr>
            <w:tcW w:w="0" w:type="auto"/>
          </w:tcPr>
          <w:p w:rsidR="000D1B90" w:rsidRDefault="00791497">
            <w:pPr>
              <w:jc w:val="center"/>
            </w:pPr>
            <w:r>
              <w:rPr>
                <w:b/>
              </w:rPr>
              <w:t xml:space="preserve">Anxiety </w:t>
            </w:r>
          </w:p>
        </w:tc>
        <w:tc>
          <w:tcPr>
            <w:tcW w:w="0" w:type="auto"/>
          </w:tcPr>
          <w:p w:rsidR="000D1B90" w:rsidRDefault="00791497">
            <w:pPr>
              <w:jc w:val="center"/>
            </w:pPr>
            <w:r>
              <w:rPr>
                <w:b/>
              </w:rPr>
              <w:t xml:space="preserve">No anxiety </w:t>
            </w:r>
          </w:p>
        </w:tc>
        <w:tc>
          <w:tcPr>
            <w:tcW w:w="0" w:type="auto"/>
          </w:tcPr>
          <w:p w:rsidR="000D1B90" w:rsidRDefault="00791497">
            <w:pPr>
              <w:jc w:val="center"/>
            </w:pPr>
            <w:r>
              <w:rPr>
                <w:b/>
              </w:rPr>
              <w:t xml:space="preserve">Total </w:t>
            </w:r>
          </w:p>
        </w:tc>
      </w:tr>
      <w:tr w:rsidR="000D1B90">
        <w:tc>
          <w:tcPr>
            <w:tcW w:w="0" w:type="auto"/>
            <w:tcBorders>
              <w:bottom w:val="single" w:sz="0" w:space="0" w:color="000000"/>
            </w:tcBorders>
          </w:tcPr>
          <w:p w:rsidR="000D1B90" w:rsidRDefault="000D1B90">
            <w:pPr>
              <w:jc w:val="center"/>
            </w:pP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0D1B90" w:rsidRDefault="00791497">
            <w:pPr>
              <w:jc w:val="center"/>
            </w:pPr>
            <w:r>
              <w:t>N=182,553   (16.8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0D1B90" w:rsidRDefault="00791497">
            <w:pPr>
              <w:jc w:val="center"/>
            </w:pPr>
            <w:r>
              <w:t>N=906,623   (83.2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0D1B90" w:rsidRDefault="00791497">
            <w:pPr>
              <w:jc w:val="center"/>
            </w:pPr>
            <w:r>
              <w:t>N=1,089,176 (100.0)</w:t>
            </w:r>
          </w:p>
        </w:tc>
      </w:tr>
      <w:tr w:rsidR="000D1B90">
        <w:tc>
          <w:tcPr>
            <w:tcW w:w="0" w:type="auto"/>
            <w:tcBorders>
              <w:top w:val="single" w:sz="0" w:space="0" w:color="000000"/>
            </w:tcBorders>
          </w:tcPr>
          <w:p w:rsidR="000D1B90" w:rsidRDefault="00791497">
            <w:r>
              <w:t>Characteristics at baseline</w:t>
            </w: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Age, yea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18-24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8,070   (15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02,492   (22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30,562   (21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25-34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7,238   (25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27,592   (25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74,830   (25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35-44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4,342   (24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80,623   (19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24,965   (20.7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45-54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5,900   (19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46,322   (16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82,222   (16.7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55-64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6,630     (9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90,328   (1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06,958     (9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65-74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,029     (3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9,199     (4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6,228     (4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75+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,344     (1.8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0,067     (2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3,411     (2.1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Mean (SD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9.4   (14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8.2   (15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8.4   (15.4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Sex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Male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7,933   (37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52,775   (49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20,708   (47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Female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14,620   (62.8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53,848   (50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68,468   (52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Population group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Black Africa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92,987   (50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80,353   (53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73,340   (52.6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Mixed Ancestry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5,029     (8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3,761     (5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8,790     (6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White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9,870   (21.8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58,776   (17.5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98,646   (18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Indian/Asia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,782     (3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2,791     (4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9,573     (4.6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Unknow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7,885   (15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70,942   (18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98,827   (18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>Characteristics at the end of follow-up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CVD risk facto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Diabetes mellitu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5,805   (19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04,537   (11.5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40,342   (12.9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Hypertensio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81,736   (44.8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31,784   (25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13,520   (28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Dyslipidemia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7,515   (26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26,378   (13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73,893   (16.0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HIV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2,634   (12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4,664     (7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87,298     (8.0)</w:t>
            </w:r>
          </w:p>
        </w:tc>
      </w:tr>
      <w:tr w:rsidR="000D1B90">
        <w:tc>
          <w:tcPr>
            <w:tcW w:w="0" w:type="auto"/>
          </w:tcPr>
          <w:p w:rsidR="000D1B90" w:rsidRDefault="00791497" w:rsidP="00791497">
            <w:r>
              <w:t xml:space="preserve">   Psychiatric comorbidity: low certainty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Substance us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,721     (2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,910     (0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,631     (0.7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Psychotic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313     (1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582     (0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,895     (0.4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Mood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8,501   (43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82,053     (9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60,554   (14.7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Anxiety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82,553 (10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82,553   (16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Post-traumatic stress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4,124     (7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4,124     (1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Other anxiety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38,021   (75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38,021   (12.7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Other mental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4,194   (13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7,691     (3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1,885     (4.8)</w:t>
            </w:r>
          </w:p>
        </w:tc>
      </w:tr>
      <w:tr w:rsidR="000D1B90">
        <w:tc>
          <w:tcPr>
            <w:tcW w:w="0" w:type="auto"/>
          </w:tcPr>
          <w:p w:rsidR="000D1B90" w:rsidRDefault="00791497" w:rsidP="00791497">
            <w:r>
              <w:t xml:space="preserve">   Psychiatric comorbidity: moderate certainty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Substance us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451     (0.8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154     (0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605     (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Psychotic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153     (0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293     (0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446     (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Mood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9,753   (32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1,161     (5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10,914   (1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Anxiety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95,320   (52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95,320     (8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Post-traumatic stress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,992     (3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,992     (0.6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Other anxiety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9,566   (38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9,566     (6.4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Other mental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1,342     (6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0,734     (1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2,076     (2.0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Psychiatric comorbidity</w:t>
            </w:r>
            <w:r w:rsidR="001C2339">
              <w:t xml:space="preserve"> (detailed)</w:t>
            </w:r>
            <w:r>
              <w:t>: low certainty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Substance us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,721     (2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,910     (0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,631     (0.7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Alcohol us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967     (1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808     (0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,775     (0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Drug us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099     (1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337     (0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,436     (0.4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Psychotic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313     (1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582     (0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,895     (0.4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Mood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8,501   (43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82,053     (9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60,554   (14.7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Bipolar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0,874     (6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8,627     (1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9,501     (1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Depressio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6,742   (42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8,290     (8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55,032   (14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Other mood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102     (1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663     (0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,765     (0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Anxiety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82,553 (10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82,553   (16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Panic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9,023     (4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9,023     (0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</w:t>
            </w:r>
            <w:proofErr w:type="spellStart"/>
            <w:r>
              <w:t>Generalised</w:t>
            </w:r>
            <w:proofErr w:type="spellEnd"/>
            <w:r>
              <w:t xml:space="preserve"> anxiety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3,641   (18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3,641     (3.1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Mixed anxiety and depressiv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6,126     (8.8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6,126     (1.5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Unspecified anxiety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4,922   (35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</w:t>
            </w:r>
            <w:r>
              <w:t xml:space="preserve">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4,922     (6.0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Acute or severe stress reactio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5,879   (36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5,879     (6.0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Post-traumatic stress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4,124     (7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4,124     (1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Adjustment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4,785   (13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4,785     (2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Other anxiety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0,228   (11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0,228     (1.9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Other mental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4,194   (13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7,691     (3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1,885     (4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Psychiatric comorbidity (detailed)</w:t>
            </w:r>
            <w:bookmarkStart w:id="0" w:name="_GoBack"/>
            <w:bookmarkEnd w:id="0"/>
            <w:r>
              <w:t>: moderate certainty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Substance us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451     (0.8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154     (0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605     (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Alcohol us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83     (0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38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121     (0.1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Drug us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41     (0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95     (0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436     (0.1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Psychotic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153     (0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293     (0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446     (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Mood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9,753   (32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1,161     (5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10,914   (1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Bipolar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,808     (4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,809     (0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3,617     (1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lastRenderedPageBreak/>
              <w:t xml:space="preserve">       Depressio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7,900   (31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8,031     (5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05,931     (9.7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Other mood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830     (0.5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21     (0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451     (0.1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Anxiety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95,320   (52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95,320     (8.8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Panic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575     (1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575     (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</w:t>
            </w:r>
            <w:proofErr w:type="spellStart"/>
            <w:r>
              <w:t>Generalised</w:t>
            </w:r>
            <w:proofErr w:type="spellEnd"/>
            <w:r>
              <w:t xml:space="preserve"> anxiety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3,717     (7.5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3,717     (1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Mixed anxiety and depressive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,308     (3.5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,308     (0.6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Unspecified anxiety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2,356   (12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2,356     (2.1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Acute or severe stress reactio</w:t>
            </w:r>
            <w:r>
              <w:t>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6,808   (14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6,808     (2.5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Post-traumatic stress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,992     (3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,992     (0.6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Adjustment disorder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5,940     (8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5,940     (1.5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  Other anxiety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,438     (3.5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0     (0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,438     (0.6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Other mental disorde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1,342     (6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0,734     (1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2,076     (2.0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Major vascular event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4,532     (8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3,507     (3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8,039     (4.4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Unstable angina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,458     (4.1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6,650     (1.8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4,108     (2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STEMI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17     (0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882     (0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499     (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NSTEMI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34     (0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654     (0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288     (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Unspecified MI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573     (0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,028     (0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,601     (0.5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Revascularizatio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738     (1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,038     (0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,776     (0.6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Hemorrhagic stroke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,263     (0.7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869     (0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,132     (0.4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</w:t>
            </w:r>
            <w:proofErr w:type="spellStart"/>
            <w:r>
              <w:t>Ischaemic</w:t>
            </w:r>
            <w:proofErr w:type="spellEnd"/>
            <w:r>
              <w:t xml:space="preserve"> stroke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,420     (1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7,402     (0.8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0,822     (1.0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Unspecified stroke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4,668     (2.6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0,500     (1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15,168     (1.4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Mortality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6,286     (3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0,987     (3.4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7,273     (3.4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Natural cause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,358     (2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6,156     (2.9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1,515     (2.9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Unnatural cause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69     (0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574     (0.3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,145     (0.3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Unknown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59     (0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257     (0.2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,620     (0.2)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Follow-up time, years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 xml:space="preserve"> </w:t>
            </w:r>
          </w:p>
        </w:tc>
      </w:tr>
      <w:tr w:rsidR="000D1B90">
        <w:tc>
          <w:tcPr>
            <w:tcW w:w="0" w:type="auto"/>
          </w:tcPr>
          <w:p w:rsidR="000D1B90" w:rsidRDefault="00791497">
            <w:r>
              <w:t xml:space="preserve">     Median (IRQ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5.9 (3.1-9.5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2.5 (1.0-5.0)</w:t>
            </w:r>
          </w:p>
        </w:tc>
        <w:tc>
          <w:tcPr>
            <w:tcW w:w="0" w:type="auto"/>
          </w:tcPr>
          <w:p w:rsidR="000D1B90" w:rsidRDefault="00791497">
            <w:pPr>
              <w:jc w:val="right"/>
            </w:pPr>
            <w:r>
              <w:t>3.0 (1.2-6.0)</w:t>
            </w:r>
          </w:p>
        </w:tc>
      </w:tr>
    </w:tbl>
    <w:p w:rsidR="000D1B90" w:rsidRDefault="000D1B90" w:rsidP="001C2339"/>
    <w:sectPr w:rsidR="000D1B90">
      <w:pgSz w:w="12240" w:h="15840" w:code="1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3NjYzNDY0NDAzNDNW0lEKTi0uzszPAykwrAUAcDr2iSwAAAA="/>
  </w:docVars>
  <w:rsids>
    <w:rsidRoot w:val="000D1B90"/>
    <w:rsid w:val="000D1B90"/>
    <w:rsid w:val="001C2339"/>
    <w:rsid w:val="00791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B1C258"/>
  <w15:docId w15:val="{D298BB6B-9E22-40E8-BF66-1D4C7B7C0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277"/>
    <w:rPr>
      <w:rFonts w:ascii="Arial" w:eastAsia="Arial" w:hAnsi="Arial" w:cs="Arial"/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85</Words>
  <Characters>5619</Characters>
  <Application>Microsoft Office Word</Application>
  <DocSecurity>0</DocSecurity>
  <Lines>46</Lines>
  <Paragraphs>13</Paragraphs>
  <ScaleCrop>false</ScaleCrop>
  <Company>University of Bern</Company>
  <LinksUpToDate>false</LinksUpToDate>
  <CharactersWithSpaces>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as, Andreas (ISPM)</cp:lastModifiedBy>
  <cp:revision>3</cp:revision>
  <dcterms:created xsi:type="dcterms:W3CDTF">2022-06-03T12:40:00Z</dcterms:created>
  <dcterms:modified xsi:type="dcterms:W3CDTF">2022-06-03T12:42:00Z</dcterms:modified>
</cp:coreProperties>
</file>